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hemist position at [Company/Organization Name] in Egypt Alexandria. As a dedicated and experienced chemist with a passion for scientific innovation, I am eager to contribute my expertise to the vibrant research and industrial landscape of Alexandria, a city renowned for its historical significance and modern advancements in science and technology. This opportunity aligns perfectly with my career goals, as I am deeply committed to leveraging chemical sciences to address regional challenges and drive sustainable development in Egypt.</w:t>
      </w:r>
    </w:p>
    <w:bookmarkStart w:id="20" w:name="professional-background"/>
    <w:p>
      <w:pPr>
        <w:pStyle w:val="Heading2"/>
      </w:pPr>
      <w:r>
        <w:t xml:space="preserve">Professional Background</w:t>
      </w:r>
    </w:p>
    <w:p>
      <w:pPr>
        <w:pStyle w:val="FirstParagraph"/>
      </w:pPr>
      <w:r>
        <w:t xml:space="preserve">With over [X years] of experience in analytical chemistry, organic synthesis, and environmental research, I have developed a robust foundation in both laboratory techniques and scientific problem-solving. My academic journey began with a Bachelor’s degree in Chemistry from [University Name], where I specialized in molecular structure analysis and chemical kinetics. This was followed by a Master’s degree in Environmental Chemistry from [University Name], during which I conducted research on the impact of industrial pollutants on local water sources—a project that deepened my understanding of the intersection between chemistry and public health.</w:t>
      </w:r>
    </w:p>
    <w:p>
      <w:pPr>
        <w:pStyle w:val="BodyText"/>
      </w:pPr>
      <w:r>
        <w:t xml:space="preserve">My professional experience has spanned various sectors, including pharmaceuticals, environmental consulting, and academic research. At [Previous Company/Organization Name], I led a team in developing cost-effective methods for drug purity testing, which directly contributed to improving healthcare outcomes. Additionally, my work in environmental chemistry involved collaborating with local authorities to monitor soil and water contamination levels in urban areas. These experiences have honed my ability to translate theoretical knowledge into practical solutions while maintaining the highest standards of accuracy and ethical integrity.</w:t>
      </w:r>
    </w:p>
    <w:bookmarkEnd w:id="20"/>
    <w:bookmarkStart w:id="21" w:name="why-egypt-alexandria"/>
    <w:p>
      <w:pPr>
        <w:pStyle w:val="Heading2"/>
      </w:pPr>
      <w:r>
        <w:t xml:space="preserve">Why Egypt Alexandria?</w:t>
      </w:r>
    </w:p>
    <w:p>
      <w:pPr>
        <w:pStyle w:val="FirstParagraph"/>
      </w:pPr>
      <w:r>
        <w:t xml:space="preserve">Egypt Alexandria, with its unique blend of historical legacy and modern scientific ambition, has always been a beacon for innovation. The city’s strategic location along the Mediterranean Sea, combined with its thriving industrial and academic institutions, makes it an ideal hub for chemical research. I am particularly inspired by Alexandria’s role in advancing green chemistry initiatives and sustainable practices, which resonate deeply with my own professional values.</w:t>
      </w:r>
    </w:p>
    <w:p>
      <w:pPr>
        <w:pStyle w:val="BodyText"/>
      </w:pPr>
      <w:r>
        <w:t xml:space="preserve">As a Chemist, I am keen to contribute to projects that address pressing regional issues such as water scarcity, pollution control, and the development of eco-friendly materials. Alexandria’s growing focus on renewable energy and biotechnology presents exciting opportunities for collaboration with local universities like the University of Alexandria and research centers such as the Egyptian Environmental Affairs Agency. I am confident that my technical skills, combined with a strong work ethic, will enable me to make meaningful contributions to your team.</w:t>
      </w:r>
    </w:p>
    <w:bookmarkEnd w:id="21"/>
    <w:bookmarkStart w:id="22" w:name="skills-and-expertise"/>
    <w:p>
      <w:pPr>
        <w:pStyle w:val="Heading2"/>
      </w:pPr>
      <w:r>
        <w:t xml:space="preserve">Skills and Expertise</w:t>
      </w:r>
    </w:p>
    <w:p>
      <w:pPr>
        <w:pStyle w:val="FirstParagraph"/>
      </w:pPr>
      <w:r>
        <w:t xml:space="preserve">My expertise in analytical chemistry includes proficiency in advanced techniques such as gas chromatography-mass spectrometry (GC-MS), high-performance liquid chromatography (HPLC), and spectroscopy. I am also adept at designing experiments, interpreting complex data, and presenting findings to diverse audiences. My ability to work independently and collaboratively has been instrumental in achieving project milestones under tight deadlines.</w:t>
      </w:r>
    </w:p>
    <w:p>
      <w:pPr>
        <w:pStyle w:val="BodyText"/>
      </w:pPr>
      <w:r>
        <w:t xml:space="preserve">In addition to technical skills, I possess strong communication abilities, having presented research papers at national and international conferences. I am fluent in English and Arabic, which allows me to effectively engage with both local stakeholders and the global scientific community. My commitment to continuous learning is reflected in my participation in professional development courses on emerging trends in chemical engineering and sustainability.</w:t>
      </w:r>
    </w:p>
    <w:bookmarkEnd w:id="22"/>
    <w:bookmarkStart w:id="23" w:name="alignment-with-organizational-goals"/>
    <w:p>
      <w:pPr>
        <w:pStyle w:val="Heading2"/>
      </w:pPr>
      <w:r>
        <w:t xml:space="preserve">Alignment with Organizational Goals</w:t>
      </w:r>
    </w:p>
    <w:p>
      <w:pPr>
        <w:pStyle w:val="FirstParagraph"/>
      </w:pPr>
      <w:r>
        <w:t xml:space="preserve">I am particularly drawn to [Company/Organization Name] because of its reputation for excellence and its dedication to innovation. Your focus on [specific project, initiative, or value mentioned in the job description] aligns closely with my own aspirations to contribute to impactful scientific work. I am especially interested in how your organization addresses challenges such as [specific industry challenge, e.g., "pharmaceutical production efficiency" or "environmental remediation"], and I am eager to bring my expertise to support these efforts.</w:t>
      </w:r>
    </w:p>
    <w:p>
      <w:pPr>
        <w:pStyle w:val="BodyText"/>
      </w:pPr>
      <w:r>
        <w:t xml:space="preserve">Moreover, I believe that working in Egypt Alexandria will allow me to connect with a dynamic network of scientists and professionals who share a commitment to advancing the field of chemistry. The city’s rich cultural heritage and collaborative spirit create an environment where creativity and innovation thrive—a setting I am eager to be part of.</w:t>
      </w:r>
    </w:p>
    <w:bookmarkEnd w:id="23"/>
    <w:bookmarkStart w:id="24" w:name="conclusion"/>
    <w:p>
      <w:pPr>
        <w:pStyle w:val="Heading2"/>
      </w:pPr>
      <w:r>
        <w:t xml:space="preserve">Conclusion</w:t>
      </w:r>
    </w:p>
    <w:p>
      <w:pPr>
        <w:pStyle w:val="FirstParagraph"/>
      </w:pPr>
      <w:r>
        <w:t xml:space="preserve">In conclusion, I am confident that my qualifications, combined with my passion for chemistry and dedication to the development of Egypt Alexandria, make me a strong candidate for this position. I would be honored to contribute my skills to your team and help drive progress in the chemical sciences. Thank you for considering my application. I look forward to the opportunity to discuss how I can contribute to [Company/Organization Name]’s mission and goal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12:15:41Z</dcterms:created>
  <dcterms:modified xsi:type="dcterms:W3CDTF">2025-12-10T12:15:41Z</dcterms:modified>
</cp:coreProperties>
</file>

<file path=docProps/custom.xml><?xml version="1.0" encoding="utf-8"?>
<Properties xmlns="http://schemas.openxmlformats.org/officeDocument/2006/custom-properties" xmlns:vt="http://schemas.openxmlformats.org/officeDocument/2006/docPropsVTypes"/>
</file>